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11D74422" w:rsidR="00F043D1" w:rsidRPr="00E944A3" w:rsidRDefault="00F043D1" w:rsidP="00352898">
      <w:pPr>
        <w:rPr>
          <w:lang w:val="en-GB"/>
        </w:rPr>
      </w:pPr>
      <w:r w:rsidRPr="00F043D1">
        <w:rPr>
          <w:lang w:val="en-GB"/>
        </w:rPr>
        <w:t>https://www.music-journalism-history.com/tag/music-fanzines/</w:t>
      </w:r>
    </w:p>
    <w:p w14:paraId="463BFDA2" w14:textId="77777777" w:rsidR="00352898" w:rsidRDefault="00352898" w:rsidP="00EB4A4B">
      <w:pPr>
        <w:pStyle w:val="Titolo1"/>
        <w:jc w:val="center"/>
        <w:rPr>
          <w:lang w:val="en-GB"/>
        </w:rPr>
      </w:pPr>
    </w:p>
    <w:p w14:paraId="2A0D7695" w14:textId="77777777" w:rsidR="00352898" w:rsidRDefault="00352898" w:rsidP="00EB4A4B">
      <w:pPr>
        <w:pStyle w:val="Titolo1"/>
        <w:jc w:val="cente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5C70B3C1" w14:textId="20666ACD" w:rsidR="00EB4A4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revenues and the algorithm becomes the real decision-maker. </w:t>
      </w:r>
      <w:r>
        <w:rPr>
          <w:lang w:val="en-GB"/>
        </w:rPr>
        <w:br/>
        <w:t xml:space="preserve">Moreover, in the sad pandemic world of 2020-21, streaming became the only revenue for many artists unable to play concerts and festivals. 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as virtual festivals, are also emerging. Eventually, artists are also fighting to get more government recognition and see their work supported during this historical moment.</w:t>
      </w:r>
    </w:p>
    <w:p w14:paraId="444C9A47" w14:textId="092EB470" w:rsidR="007B1720" w:rsidRDefault="00EB4A4B">
      <w:pPr>
        <w:rPr>
          <w:lang w:val="en-GB"/>
        </w:rPr>
      </w:pP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5241D71C" w:rsidR="00352898" w:rsidRDefault="00352898">
      <w:pPr>
        <w:rPr>
          <w:lang w:val="en-GB"/>
        </w:rPr>
      </w:pP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7"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8"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rsidP="00B240D9">
      <w:pPr>
        <w:pStyle w:val="Titolo2"/>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0D45302D"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w:t>
      </w:r>
      <w:r w:rsidR="00122472">
        <w:rPr>
          <w:lang w:val="en-GB"/>
        </w:rPr>
        <w:t xml:space="preserve">and </w:t>
      </w:r>
      <w:r>
        <w:rPr>
          <w:lang w:val="en-GB"/>
        </w:rPr>
        <w:t>they c</w:t>
      </w:r>
      <w:r w:rsidRPr="00C4436C">
        <w:rPr>
          <w:lang w:val="en-GB"/>
        </w:rPr>
        <w:t>ompress all data to the greatest extent possible</w:t>
      </w:r>
      <w:r>
        <w:rPr>
          <w:lang w:val="en-GB"/>
        </w:rPr>
        <w:t xml:space="preserve"> and load only </w:t>
      </w:r>
      <w:r w:rsidRPr="00C4436C">
        <w:rPr>
          <w:lang w:val="en-GB"/>
        </w:rPr>
        <w:t>the most crucial programming scripts, frameworks</w:t>
      </w:r>
      <w:r w:rsidR="00122472">
        <w:rPr>
          <w:lang w:val="en-GB"/>
        </w:rPr>
        <w:t>,</w:t>
      </w:r>
      <w:r w:rsidRPr="00C4436C">
        <w:rPr>
          <w:lang w:val="en-GB"/>
        </w:rPr>
        <w:t xml:space="preserve">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7F9F1F65" w:rsidR="00C4436C" w:rsidRDefault="0043630A" w:rsidP="0043630A">
      <w:pPr>
        <w:pStyle w:val="Titolo3"/>
        <w:rPr>
          <w:lang w:val="en-GB"/>
        </w:rPr>
      </w:pPr>
      <w:r>
        <w:rPr>
          <w:lang w:val="en-GB"/>
        </w:rPr>
        <w:t>Fonts</w:t>
      </w:r>
    </w:p>
    <w:p w14:paraId="6F38C8B6" w14:textId="62176CEA" w:rsidR="001F40FC" w:rsidRDefault="0043630A" w:rsidP="0043630A">
      <w:r>
        <w:rPr>
          <w:lang w:val="en-GB"/>
        </w:rPr>
        <w:t xml:space="preserve">Regarding the fonts, the best choice from a sustainable point of view is to use default fonts, thus we adopted the classic </w:t>
      </w:r>
      <w:r>
        <w:rPr>
          <w:b/>
          <w:bCs/>
          <w:lang w:val="en-GB"/>
        </w:rPr>
        <w:t xml:space="preserve">Times New Roman. </w:t>
      </w:r>
      <w:r>
        <w:rPr>
          <w:lang w:val="en-GB"/>
        </w:rPr>
        <w:t xml:space="preserve">Why is it so? </w:t>
      </w:r>
      <w:r w:rsidR="00CC63C5">
        <w:t xml:space="preserve">With the </w:t>
      </w:r>
      <w:r w:rsidR="00CC63C5">
        <w:rPr>
          <w:rStyle w:val="CodiceHTML"/>
          <w:rFonts w:eastAsiaTheme="minorHAnsi"/>
        </w:rPr>
        <w:t>@font-face</w:t>
      </w:r>
      <w:r w:rsidR="00CC63C5">
        <w:t xml:space="preserve"> rule and </w:t>
      </w:r>
      <w:proofErr w:type="spellStart"/>
      <w:r w:rsidR="00CC63C5">
        <w:t>webfont</w:t>
      </w:r>
      <w:proofErr w:type="spellEnd"/>
      <w:r w:rsidR="00CC63C5">
        <w:t xml:space="preserve"> distributors, it's </w:t>
      </w:r>
      <w:r>
        <w:t>straightforward</w:t>
      </w:r>
      <w:r w:rsidR="00CC63C5">
        <w:t xml:space="preserve"> to embed a typeface within a website. But they come at a cost: custom fonts impact performance, often adding several seconds of load time to a page. This design leverages these defaults, as it does not declare a </w:t>
      </w:r>
      <w:r w:rsidR="00CC63C5">
        <w:rPr>
          <w:rStyle w:val="CodiceHTML"/>
          <w:rFonts w:eastAsiaTheme="minorHAnsi"/>
        </w:rPr>
        <w:t>font-family</w:t>
      </w:r>
      <w:r w:rsidR="00CC63C5">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w:t>
      </w:r>
      <w:proofErr w:type="spellStart"/>
      <w:r w:rsidR="00CC63C5">
        <w:t>colors</w:t>
      </w:r>
      <w:proofErr w:type="spellEnd"/>
      <w:r w:rsidR="00CC63C5">
        <w:t xml:space="preserve"> were added to enhance the aesthetic</w:t>
      </w:r>
      <w:r w:rsidR="001F40FC">
        <w:t>, in this way:</w:t>
      </w:r>
    </w:p>
    <w:p w14:paraId="37BA4711" w14:textId="55DB9DCC" w:rsidR="001F40FC" w:rsidRDefault="001F40FC" w:rsidP="001F40FC">
      <w:pPr>
        <w:pStyle w:val="Paragrafoelenco"/>
        <w:numPr>
          <w:ilvl w:val="0"/>
          <w:numId w:val="3"/>
        </w:numPr>
      </w:pPr>
      <w:r>
        <w:rPr>
          <w:b/>
          <w:bCs/>
        </w:rPr>
        <w:t xml:space="preserve">Titles </w:t>
      </w:r>
      <w:r>
        <w:t>are red</w:t>
      </w:r>
      <w:r w:rsidR="008139B1">
        <w:t>, 44px</w:t>
      </w:r>
    </w:p>
    <w:p w14:paraId="41929D10" w14:textId="7E9AB997" w:rsidR="001F40FC" w:rsidRDefault="001F40FC" w:rsidP="001F40FC">
      <w:pPr>
        <w:pStyle w:val="Paragrafoelenco"/>
        <w:numPr>
          <w:ilvl w:val="0"/>
          <w:numId w:val="3"/>
        </w:numPr>
      </w:pPr>
      <w:r>
        <w:rPr>
          <w:b/>
          <w:bCs/>
        </w:rPr>
        <w:t xml:space="preserve">Subtitles </w:t>
      </w:r>
      <w:r>
        <w:t xml:space="preserve">are </w:t>
      </w:r>
      <w:proofErr w:type="spellStart"/>
      <w:r w:rsidR="008139B1">
        <w:t>darkgreen</w:t>
      </w:r>
      <w:r>
        <w:t>green</w:t>
      </w:r>
      <w:proofErr w:type="spellEnd"/>
      <w:r w:rsidR="008139B1">
        <w:t>, 22px</w:t>
      </w:r>
    </w:p>
    <w:p w14:paraId="539A0752" w14:textId="143A6CFA" w:rsidR="001F40FC" w:rsidRDefault="001F40FC" w:rsidP="001F40FC">
      <w:pPr>
        <w:pStyle w:val="Paragrafoelenco"/>
        <w:numPr>
          <w:ilvl w:val="0"/>
          <w:numId w:val="3"/>
        </w:numPr>
      </w:pPr>
      <w:r>
        <w:rPr>
          <w:b/>
          <w:bCs/>
        </w:rPr>
        <w:t xml:space="preserve">Author and date </w:t>
      </w:r>
      <w:r>
        <w:t xml:space="preserve">are </w:t>
      </w:r>
      <w:r w:rsidR="00943E38">
        <w:t>light grey, 20px</w:t>
      </w:r>
    </w:p>
    <w:p w14:paraId="3881E632" w14:textId="2C6C6A12" w:rsidR="001F40FC" w:rsidRPr="001F40FC" w:rsidRDefault="001F40FC" w:rsidP="001F40FC">
      <w:pPr>
        <w:pStyle w:val="Paragrafoelenco"/>
        <w:numPr>
          <w:ilvl w:val="0"/>
          <w:numId w:val="3"/>
        </w:numPr>
      </w:pPr>
      <w:r>
        <w:rPr>
          <w:b/>
          <w:bCs/>
        </w:rPr>
        <w:t xml:space="preserve">Text Body </w:t>
      </w:r>
      <w:r>
        <w:t>is black</w:t>
      </w:r>
    </w:p>
    <w:p w14:paraId="2F544AFB" w14:textId="2073701D" w:rsidR="00CC63C5" w:rsidRDefault="00CC63C5" w:rsidP="00C4436C">
      <w:pPr>
        <w:rPr>
          <w:b/>
          <w:bCs/>
          <w:lang w:val="en-GB"/>
        </w:rPr>
      </w:pPr>
    </w:p>
    <w:p w14:paraId="07A0D258" w14:textId="1D9FEC7E" w:rsidR="00943E38" w:rsidRPr="00943E38" w:rsidRDefault="00943E38" w:rsidP="00943E38">
      <w:pPr>
        <w:pStyle w:val="Titolo3"/>
        <w:rPr>
          <w:lang w:val="en-GB"/>
        </w:rPr>
      </w:pPr>
      <w:r>
        <w:rPr>
          <w:lang w:val="en-GB"/>
        </w:rPr>
        <w:lastRenderedPageBreak/>
        <w:t>Images</w:t>
      </w:r>
    </w:p>
    <w:p w14:paraId="617A1FBF" w14:textId="0D62EDF6" w:rsidR="001F15E7" w:rsidRDefault="001F15E7" w:rsidP="00C4436C">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274FC14C" w14:textId="088D26D9" w:rsidR="00943E38" w:rsidRPr="00EA487E" w:rsidRDefault="00943E38" w:rsidP="00C4436C">
      <w:pPr>
        <w:rPr>
          <w:lang w:val="en-GB"/>
        </w:rPr>
      </w:pPr>
      <w:r>
        <w:t>So, our images are dithered</w:t>
      </w:r>
      <w:r w:rsidR="00CD76A0">
        <w:t xml:space="preserve"> through the website </w:t>
      </w:r>
      <w:proofErr w:type="spellStart"/>
      <w:r w:rsidR="00CD76A0">
        <w:t>DitherIt</w:t>
      </w:r>
      <w:proofErr w:type="spellEnd"/>
      <w:r w:rsidR="00CD76A0">
        <w:t xml:space="preserve">, which allows a different selection of algorithms and color </w:t>
      </w:r>
      <w:proofErr w:type="gramStart"/>
      <w:r w:rsidR="00CD76A0">
        <w:t xml:space="preserve">options </w:t>
      </w:r>
      <w:r>
        <w:t>.</w:t>
      </w:r>
      <w:proofErr w:type="gramEnd"/>
      <w:r>
        <w:t xml:space="preserve"> </w:t>
      </w:r>
      <w:r w:rsidR="00EA487E">
        <w:t xml:space="preserve">Again, a basic color hierarchy is employed with opening images in </w:t>
      </w:r>
      <w:proofErr w:type="spellStart"/>
      <w:r w:rsidR="00EA487E">
        <w:rPr>
          <w:b/>
          <w:bCs/>
        </w:rPr>
        <w:t>darkgreen</w:t>
      </w:r>
      <w:proofErr w:type="spellEnd"/>
      <w:r w:rsidR="00EA487E">
        <w:rPr>
          <w:b/>
          <w:bCs/>
        </w:rPr>
        <w:t xml:space="preserve"> </w:t>
      </w:r>
      <w:r w:rsidR="00EA487E">
        <w:t xml:space="preserve">and articles images in </w:t>
      </w:r>
      <w:r w:rsidR="00EA487E" w:rsidRPr="00EA487E">
        <w:rPr>
          <w:b/>
          <w:bCs/>
        </w:rPr>
        <w:t>blue</w:t>
      </w:r>
      <w:r w:rsidR="00FD11E0">
        <w:rPr>
          <w:noProof/>
          <w:lang w:val="en-GB"/>
        </w:rPr>
        <w:drawing>
          <wp:inline distT="0" distB="0" distL="0" distR="0" wp14:anchorId="6E160A0D" wp14:editId="785E95F1">
            <wp:extent cx="6120130" cy="3166110"/>
            <wp:effectExtent l="0" t="0" r="1270" b="0"/>
            <wp:docPr id="11" name="Immagine 11" descr="Immagine che contiene testo, screenshot, elettronico, grafica vettor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screenshot, elettronico, grafica vettoriale&#10;&#10;Descrizione generat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3166110"/>
                    </a:xfrm>
                    <a:prstGeom prst="rect">
                      <a:avLst/>
                    </a:prstGeom>
                  </pic:spPr>
                </pic:pic>
              </a:graphicData>
            </a:graphic>
          </wp:inline>
        </w:drawing>
      </w:r>
    </w:p>
    <w:p w14:paraId="27E47052" w14:textId="4D224575" w:rsidR="00C4436C" w:rsidRDefault="00C4436C" w:rsidP="00C4436C">
      <w:pPr>
        <w:rPr>
          <w:lang w:val="en-GB"/>
        </w:rPr>
      </w:pPr>
    </w:p>
    <w:p w14:paraId="36CF79A3" w14:textId="19CAADF4" w:rsidR="00FD11E0" w:rsidRDefault="00CD76A0" w:rsidP="00C4436C">
      <w:pPr>
        <w:rPr>
          <w:lang w:val="en-GB"/>
        </w:rPr>
      </w:pPr>
      <w:r>
        <w:rPr>
          <w:lang w:val="en-GB"/>
        </w:rPr>
        <w:t>On the website is also possible to see how much space is getting saved through the dithering operation. The icons have be</w:t>
      </w:r>
      <w:r w:rsidR="00EE10FD">
        <w:rPr>
          <w:lang w:val="en-GB"/>
        </w:rPr>
        <w:t xml:space="preserve">en dithered </w:t>
      </w:r>
      <w:proofErr w:type="spellStart"/>
      <w:r w:rsidR="00EE10FD">
        <w:rPr>
          <w:lang w:val="en-GB"/>
        </w:rPr>
        <w:t>throught</w:t>
      </w:r>
      <w:proofErr w:type="spellEnd"/>
      <w:r w:rsidR="00EE10FD">
        <w:rPr>
          <w:lang w:val="en-GB"/>
        </w:rPr>
        <w:t xml:space="preserve"> the </w:t>
      </w:r>
      <w:proofErr w:type="spellStart"/>
      <w:r w:rsidR="00EE10FD">
        <w:rPr>
          <w:lang w:val="en-GB"/>
        </w:rPr>
        <w:t>Orderd</w:t>
      </w:r>
      <w:proofErr w:type="spellEnd"/>
      <w:r w:rsidR="00EE10FD">
        <w:rPr>
          <w:lang w:val="en-GB"/>
        </w:rPr>
        <w:t xml:space="preserve"> Dither method which reduce images to 8 standard web </w:t>
      </w:r>
      <w:proofErr w:type="spellStart"/>
      <w:r w:rsidR="00EE10FD">
        <w:rPr>
          <w:lang w:val="en-GB"/>
        </w:rPr>
        <w:t>colors</w:t>
      </w:r>
      <w:proofErr w:type="spellEnd"/>
      <w:r w:rsidR="00EE10FD">
        <w:rPr>
          <w:lang w:val="en-GB"/>
        </w:rPr>
        <w:t xml:space="preserve"> without being able to </w:t>
      </w:r>
      <w:proofErr w:type="gramStart"/>
      <w:r w:rsidR="00EE10FD">
        <w:rPr>
          <w:lang w:val="en-GB"/>
        </w:rPr>
        <w:t>applying</w:t>
      </w:r>
      <w:proofErr w:type="gramEnd"/>
      <w:r w:rsidR="00EE10FD">
        <w:rPr>
          <w:lang w:val="en-GB"/>
        </w:rPr>
        <w:t xml:space="preserve"> a </w:t>
      </w:r>
      <w:proofErr w:type="spellStart"/>
      <w:r w:rsidR="00EE10FD">
        <w:rPr>
          <w:lang w:val="en-GB"/>
        </w:rPr>
        <w:t>color</w:t>
      </w:r>
      <w:proofErr w:type="spellEnd"/>
      <w:r w:rsidR="00EE10FD">
        <w:rPr>
          <w:lang w:val="en-GB"/>
        </w:rPr>
        <w:t xml:space="preserve"> palette. Yet, this algorithm works better with small images such as icons.</w:t>
      </w:r>
    </w:p>
    <w:p w14:paraId="7CA0D3C8" w14:textId="037AB046" w:rsidR="00FD11E0" w:rsidRDefault="00880B25" w:rsidP="00C4436C">
      <w:pPr>
        <w:rPr>
          <w:lang w:val="en-GB"/>
        </w:rPr>
      </w:pPr>
      <w:r>
        <w:rPr>
          <w:lang w:val="en-GB"/>
        </w:rPr>
        <w:t xml:space="preserve">The background is a neutral </w:t>
      </w:r>
      <w:proofErr w:type="spellStart"/>
      <w:r>
        <w:rPr>
          <w:lang w:val="en-GB"/>
        </w:rPr>
        <w:t>color</w:t>
      </w:r>
      <w:proofErr w:type="spellEnd"/>
      <w:r>
        <w:rPr>
          <w:lang w:val="en-GB"/>
        </w:rPr>
        <w:t xml:space="preserve"> that allows the user to navigate without turning on the brightness of their screen: this is another important factor of energy consumption that needs to be reduced. </w:t>
      </w:r>
    </w:p>
    <w:p w14:paraId="5AE08C89" w14:textId="737C519D" w:rsidR="00FD11E0" w:rsidRDefault="00FD11E0" w:rsidP="00C4436C">
      <w:pPr>
        <w:rPr>
          <w:lang w:val="en-GB"/>
        </w:rPr>
      </w:pPr>
    </w:p>
    <w:p w14:paraId="0353D8D1" w14:textId="77777777" w:rsidR="00FD11E0" w:rsidRPr="00C4436C" w:rsidRDefault="00FD11E0"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lastRenderedPageBreak/>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0" w:history="1">
        <w:r w:rsidR="00C4436C" w:rsidRPr="00B621EA">
          <w:rPr>
            <w:rStyle w:val="Collegamentoipertestuale"/>
            <w:lang w:val="en-GB"/>
          </w:rPr>
          <w:t>https://lowimpact.organicbasics.</w:t>
        </w:r>
        <w:r w:rsidR="00C4436C" w:rsidRPr="00B621EA">
          <w:rPr>
            <w:rStyle w:val="Collegamentoipertestuale"/>
            <w:lang w:val="en-GB"/>
          </w:rPr>
          <w:t>c</w:t>
        </w:r>
        <w:r w:rsidR="00C4436C" w:rsidRPr="00B621EA">
          <w:rPr>
            <w:rStyle w:val="Collegamentoipertestuale"/>
            <w:lang w:val="en-GB"/>
          </w:rPr>
          <w:t>om/eur</w:t>
        </w:r>
      </w:hyperlink>
    </w:p>
    <w:p w14:paraId="7B135587" w14:textId="3409B46D" w:rsidR="00C4436C" w:rsidRDefault="00000000">
      <w:pPr>
        <w:rPr>
          <w:lang w:val="en-GB"/>
        </w:rPr>
      </w:pPr>
      <w:hyperlink r:id="rId11"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2"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3" w:history="1">
        <w:r w:rsidR="001F15E7" w:rsidRPr="00FD79B7">
          <w:rPr>
            <w:rStyle w:val="Collegamentoipertestuale"/>
            <w:lang w:val="en-GB"/>
          </w:rPr>
          <w:t>https://alistapart.com/article/sustainable-w</w:t>
        </w:r>
        <w:r w:rsidR="001F15E7" w:rsidRPr="00FD79B7">
          <w:rPr>
            <w:rStyle w:val="Collegamentoipertestuale"/>
            <w:lang w:val="en-GB"/>
          </w:rPr>
          <w:t>e</w:t>
        </w:r>
        <w:r w:rsidR="001F15E7" w:rsidRPr="00FD79B7">
          <w:rPr>
            <w:rStyle w:val="Collegamentoipertestuale"/>
            <w:lang w:val="en-GB"/>
          </w:rPr>
          <w:t>b-design/</w:t>
        </w:r>
      </w:hyperlink>
    </w:p>
    <w:p w14:paraId="03F7EED8" w14:textId="59B490B7" w:rsidR="001F15E7" w:rsidRDefault="00000000">
      <w:pPr>
        <w:rPr>
          <w:lang w:val="en-GB"/>
        </w:rPr>
      </w:pPr>
      <w:hyperlink r:id="rId14"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5" w:history="1">
        <w:r w:rsidR="001F15E7" w:rsidRPr="00FD79B7">
          <w:rPr>
            <w:rStyle w:val="Collegamentoipertestuale"/>
            <w:lang w:val="en-GB"/>
          </w:rPr>
          <w:t>https://en.reset.org/bl</w:t>
        </w:r>
        <w:r w:rsidR="001F15E7" w:rsidRPr="00FD79B7">
          <w:rPr>
            <w:rStyle w:val="Collegamentoipertestuale"/>
            <w:lang w:val="en-GB"/>
          </w:rPr>
          <w:t>o</w:t>
        </w:r>
        <w:r w:rsidR="001F15E7" w:rsidRPr="00FD79B7">
          <w:rPr>
            <w:rStyle w:val="Collegamentoipertestuale"/>
            <w:lang w:val="en-GB"/>
          </w:rPr>
          <w:t>g/solar-powered-low-tech-website</w:t>
        </w:r>
      </w:hyperlink>
    </w:p>
    <w:p w14:paraId="2806E227" w14:textId="75B4D063" w:rsidR="001F15E7" w:rsidRDefault="00000000">
      <w:pPr>
        <w:rPr>
          <w:rStyle w:val="Collegamentoipertestuale"/>
          <w:lang w:val="en-GB"/>
        </w:rPr>
      </w:pPr>
      <w:hyperlink r:id="rId16" w:history="1">
        <w:r w:rsidR="001F15E7" w:rsidRPr="00FD79B7">
          <w:rPr>
            <w:rStyle w:val="Collegamentoipertestuale"/>
            <w:lang w:val="en-GB"/>
          </w:rPr>
          <w:t>https://speculum.substack.com/p/collasso-tech</w:t>
        </w:r>
      </w:hyperlink>
    </w:p>
    <w:p w14:paraId="34AB5037" w14:textId="15B1AFEC" w:rsidR="0039709A" w:rsidRDefault="009B46B7">
      <w:pPr>
        <w:rPr>
          <w:lang w:val="en-GB"/>
        </w:rPr>
      </w:pPr>
      <w:hyperlink r:id="rId17" w:history="1">
        <w:r w:rsidRPr="00AC628F">
          <w:rPr>
            <w:rStyle w:val="Collegamentoipertestuale"/>
            <w:lang w:val="en-GB"/>
          </w:rPr>
          <w:t>https://github.com/lowtechmag/solar/wiki/Solar-Web-Design</w:t>
        </w:r>
      </w:hyperlink>
    </w:p>
    <w:p w14:paraId="5299004D" w14:textId="08831BA2" w:rsidR="009B46B7" w:rsidRDefault="0098152E">
      <w:pPr>
        <w:rPr>
          <w:lang w:val="en-GB"/>
        </w:rPr>
      </w:pPr>
      <w:hyperlink r:id="rId18" w:history="1">
        <w:r w:rsidRPr="00AC628F">
          <w:rPr>
            <w:rStyle w:val="Collegamentoipertestuale"/>
            <w:lang w:val="en-GB"/>
          </w:rPr>
          <w:t>https://www.forbes.com/sites/christophermarquis/2021/01/15/paper-free-isnt-enough-the-keys-to-sustainable-web-design-for-every-business/?sh=603423c62b12</w:t>
        </w:r>
      </w:hyperlink>
    </w:p>
    <w:p w14:paraId="455683FD" w14:textId="435073F2" w:rsidR="0098152E" w:rsidRDefault="0075257A">
      <w:pPr>
        <w:rPr>
          <w:lang w:val="en-GB"/>
        </w:rPr>
      </w:pPr>
      <w:hyperlink r:id="rId19" w:history="1">
        <w:r w:rsidRPr="00AC628F">
          <w:rPr>
            <w:rStyle w:val="Collegamentoipertestuale"/>
            <w:lang w:val="en-GB"/>
          </w:rPr>
          <w:t>https://endtimes.dev/why-you-should-dither-images/</w:t>
        </w:r>
      </w:hyperlink>
    </w:p>
    <w:p w14:paraId="23DBECF4" w14:textId="1CD6BE82" w:rsidR="0075257A" w:rsidRDefault="0075257A">
      <w:pPr>
        <w:rPr>
          <w:lang w:val="en-GB"/>
        </w:rPr>
      </w:pPr>
      <w:hyperlink r:id="rId20" w:history="1">
        <w:r w:rsidRPr="00AC628F">
          <w:rPr>
            <w:rStyle w:val="Collegamentoipertestuale"/>
            <w:lang w:val="en-GB"/>
          </w:rPr>
          <w:t>https://www.visualcapitalist.com/cost-of-mobile-data-worldwide/</w:t>
        </w:r>
      </w:hyperlink>
    </w:p>
    <w:p w14:paraId="2B2836B3" w14:textId="50EEFD53" w:rsidR="0075257A" w:rsidRDefault="0075257A">
      <w:pPr>
        <w:rPr>
          <w:lang w:val="en-GB"/>
        </w:rPr>
      </w:pPr>
      <w:r w:rsidRPr="0075257A">
        <w:rPr>
          <w:lang w:val="en-GB"/>
        </w:rPr>
        <w:t>https://www.bbc.com/future/article/20200305-why-your-internet-habits-are-not-as-clean-as-you-think</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1E48F5" w:rsidRDefault="00D81D8E" w:rsidP="00D81D8E">
      <w:pPr>
        <w:pStyle w:val="Titolo3"/>
        <w:rPr>
          <w:rFonts w:ascii="Times New Roman" w:hAnsi="Times New Roman" w:cs="Times New Roman"/>
          <w:lang w:val="en-GB"/>
        </w:rPr>
      </w:pPr>
      <w:r w:rsidRPr="001E48F5">
        <w:rPr>
          <w:rFonts w:ascii="Times New Roman" w:hAnsi="Times New Roman" w:cs="Times New Roman"/>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w:t>
      </w:r>
      <w:r w:rsidR="004C42EA" w:rsidRPr="001E48F5">
        <w:rPr>
          <w:rFonts w:ascii="Times New Roman" w:hAnsi="Times New Roman" w:cs="Times New Roman"/>
          <w:sz w:val="24"/>
          <w:szCs w:val="24"/>
        </w:rPr>
        <w:lastRenderedPageBreak/>
        <w:t xml:space="preserve">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21"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69EC6A44" w14:textId="267724E4" w:rsidR="001E48F5" w:rsidRPr="001E48F5" w:rsidRDefault="004C42EA" w:rsidP="001E48F5">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p>
    <w:p w14:paraId="5FEA6053" w14:textId="3D7E2C04" w:rsidR="001E48F5" w:rsidRDefault="001E48F5" w:rsidP="001E48F5">
      <w:pPr>
        <w:spacing w:after="0" w:line="240" w:lineRule="auto"/>
        <w:rPr>
          <w:rFonts w:ascii="Times New Roman" w:eastAsia="Times New Roman" w:hAnsi="Times New Roman" w:cs="Times New Roman"/>
          <w:sz w:val="24"/>
          <w:szCs w:val="24"/>
          <w:lang w:eastAsia="it-IT"/>
        </w:rPr>
      </w:pPr>
    </w:p>
    <w:p w14:paraId="2C6B6374" w14:textId="77777777" w:rsidR="001E48F5" w:rsidRPr="001E48F5" w:rsidRDefault="001E48F5" w:rsidP="001E48F5">
      <w:pPr>
        <w:spacing w:after="0" w:line="240" w:lineRule="auto"/>
        <w:rPr>
          <w:rFonts w:ascii="Times New Roman" w:eastAsia="Times New Roman" w:hAnsi="Times New Roman" w:cs="Times New Roman"/>
          <w:sz w:val="24"/>
          <w:szCs w:val="24"/>
          <w:lang w:eastAsia="it-IT"/>
        </w:rPr>
      </w:pPr>
    </w:p>
    <w:p w14:paraId="03FD2DDF" w14:textId="22D580DB" w:rsidR="004C42EA" w:rsidRPr="001E48F5" w:rsidRDefault="004C42EA" w:rsidP="004C42EA">
      <w:pPr>
        <w:spacing w:after="0" w:line="240" w:lineRule="auto"/>
        <w:rPr>
          <w:rFonts w:ascii="Times New Roman" w:eastAsia="Times New Roman" w:hAnsi="Times New Roman" w:cs="Times New Roman"/>
          <w:sz w:val="24"/>
          <w:szCs w:val="24"/>
          <w:lang w:eastAsia="it-IT"/>
        </w:rPr>
      </w:pPr>
    </w:p>
    <w:p w14:paraId="73BD17EA" w14:textId="0E77034F" w:rsidR="004C42EA" w:rsidRDefault="004C42EA" w:rsidP="004C42EA">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 xml:space="preserve">Thus, we adopted two different versions of Didot for our style.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62012C02"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letter spacing is evident so to organize them more vertically the content.</w:t>
      </w:r>
    </w:p>
    <w:p w14:paraId="46AD8199" w14:textId="41B8AC30"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w:t>
      </w:r>
      <w:proofErr w:type="gramStart"/>
      <w:r w:rsidR="00286982">
        <w:rPr>
          <w:rFonts w:ascii="Times New Roman" w:eastAsia="Times New Roman" w:hAnsi="Times New Roman" w:cs="Times New Roman"/>
          <w:sz w:val="24"/>
          <w:szCs w:val="24"/>
          <w:lang w:eastAsia="it-IT"/>
        </w:rPr>
        <w:t>style</w:t>
      </w:r>
      <w:proofErr w:type="gramEnd"/>
      <w:r w:rsidR="00286982">
        <w:rPr>
          <w:rFonts w:ascii="Times New Roman" w:eastAsia="Times New Roman" w:hAnsi="Times New Roman" w:cs="Times New Roman"/>
          <w:sz w:val="24"/>
          <w:szCs w:val="24"/>
          <w:lang w:eastAsia="it-IT"/>
        </w:rPr>
        <w:t xml:space="preserve"> </w:t>
      </w:r>
      <w:r w:rsidR="00B34C08">
        <w:rPr>
          <w:rFonts w:ascii="Times New Roman" w:eastAsia="Times New Roman" w:hAnsi="Times New Roman" w:cs="Times New Roman"/>
          <w:sz w:val="24"/>
          <w:szCs w:val="24"/>
          <w:lang w:eastAsia="it-IT"/>
        </w:rPr>
        <w:t xml:space="preserve">but 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line-height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2371D114"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rsidR="00122472">
        <w:t>4 This</w:t>
      </w:r>
      <w:r w:rsidRPr="008B1A5C">
        <w:t xml:space="preserve">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0DE701C6"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 and it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2FB0099E"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06E6ECBE" w:rsidR="007203CC" w:rsidRPr="00B240D9" w:rsidRDefault="007203CC" w:rsidP="007203CC">
      <w:pPr>
        <w:pStyle w:val="Paragrafoelenco"/>
        <w:numPr>
          <w:ilvl w:val="0"/>
          <w:numId w:val="2"/>
        </w:numPr>
        <w:rPr>
          <w:rFonts w:ascii="Times New Roman" w:eastAsia="Times New Roman" w:hAnsi="Times New Roman" w:cs="Times New Roman"/>
          <w:sz w:val="24"/>
          <w:szCs w:val="24"/>
          <w:lang w:eastAsia="it-IT"/>
        </w:rPr>
      </w:pPr>
      <w:r w:rsidRPr="00B240D9">
        <w:rPr>
          <w:rFonts w:ascii="Times New Roman" w:eastAsia="Times New Roman" w:hAnsi="Times New Roman" w:cs="Times New Roman"/>
          <w:sz w:val="24"/>
          <w:szCs w:val="24"/>
          <w:lang w:eastAsia="it-IT"/>
        </w:rPr>
        <w:t xml:space="preserve">The </w:t>
      </w:r>
      <w:r w:rsidRPr="00B240D9">
        <w:rPr>
          <w:rFonts w:ascii="Times New Roman" w:eastAsia="Times New Roman" w:hAnsi="Times New Roman" w:cs="Times New Roman"/>
          <w:b/>
          <w:bCs/>
          <w:sz w:val="24"/>
          <w:szCs w:val="24"/>
          <w:lang w:eastAsia="it-IT"/>
        </w:rPr>
        <w:t>images</w:t>
      </w:r>
      <w:r w:rsidR="00B240D9" w:rsidRPr="00B240D9">
        <w:rPr>
          <w:rFonts w:ascii="Times New Roman" w:eastAsia="Times New Roman" w:hAnsi="Times New Roman" w:cs="Times New Roman"/>
          <w:b/>
          <w:bCs/>
          <w:sz w:val="24"/>
          <w:szCs w:val="24"/>
          <w:lang w:eastAsia="it-IT"/>
        </w:rPr>
        <w:t xml:space="preserve"> </w:t>
      </w:r>
      <w:r w:rsidR="00B240D9" w:rsidRPr="00B240D9">
        <w:rPr>
          <w:rFonts w:ascii="Times New Roman" w:eastAsia="Times New Roman" w:hAnsi="Times New Roman" w:cs="Times New Roman"/>
          <w:sz w:val="24"/>
          <w:szCs w:val="24"/>
          <w:lang w:eastAsia="it-IT"/>
        </w:rPr>
        <w:t xml:space="preserve">are filtered with a </w:t>
      </w:r>
      <w:r w:rsidR="00B240D9">
        <w:rPr>
          <w:rFonts w:ascii="Times New Roman" w:eastAsia="Times New Roman" w:hAnsi="Times New Roman" w:cs="Times New Roman"/>
          <w:sz w:val="24"/>
          <w:szCs w:val="24"/>
          <w:lang w:eastAsia="it-IT"/>
        </w:rPr>
        <w:t xml:space="preserve">classic </w:t>
      </w:r>
      <w:r w:rsidR="00B240D9">
        <w:rPr>
          <w:rFonts w:ascii="Times New Roman" w:eastAsia="Times New Roman" w:hAnsi="Times New Roman" w:cs="Times New Roman"/>
          <w:b/>
          <w:bCs/>
          <w:sz w:val="24"/>
          <w:szCs w:val="24"/>
          <w:lang w:eastAsia="it-IT"/>
        </w:rPr>
        <w:t xml:space="preserve">sepia </w:t>
      </w:r>
      <w:r w:rsidR="00B240D9">
        <w:rPr>
          <w:rFonts w:ascii="Times New Roman" w:eastAsia="Times New Roman" w:hAnsi="Times New Roman" w:cs="Times New Roman"/>
          <w:sz w:val="24"/>
          <w:szCs w:val="24"/>
          <w:lang w:eastAsia="it-IT"/>
        </w:rPr>
        <w:t>effect to reproduce the paper’s color.</w:t>
      </w:r>
    </w:p>
    <w:p w14:paraId="2B630C33" w14:textId="1DB9BAC9" w:rsidR="007203CC" w:rsidRPr="00B240D9" w:rsidRDefault="007203CC" w:rsidP="007203CC">
      <w:pPr>
        <w:rPr>
          <w:rFonts w:ascii="Times New Roman" w:eastAsia="Times New Roman" w:hAnsi="Times New Roman" w:cs="Times New Roman"/>
          <w:sz w:val="24"/>
          <w:szCs w:val="24"/>
          <w:lang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30" w:history="1">
        <w:r w:rsidR="00F82E77" w:rsidRPr="00034502">
          <w:rPr>
            <w:rStyle w:val="Collegamentoipertestuale"/>
          </w:rPr>
          <w:t>https://en.wikipedia.org/wiki/Didot_(typeface)</w:t>
        </w:r>
      </w:hyperlink>
    </w:p>
    <w:p w14:paraId="5FF14D1E" w14:textId="3B60DB9E" w:rsidR="004B7F01" w:rsidRDefault="00000000" w:rsidP="00F82E77">
      <w:hyperlink r:id="rId31" w:history="1">
        <w:r w:rsidR="001E48F5" w:rsidRPr="00034502">
          <w:rPr>
            <w:rStyle w:val="Collegamentoipertestuale"/>
          </w:rPr>
          <w:t>https://medium.com/@redheadedmandy/didot-typeface-d38ee7c02c4c</w:t>
        </w:r>
      </w:hyperlink>
    </w:p>
    <w:p w14:paraId="4C9947AC" w14:textId="6536862B" w:rsidR="001E48F5" w:rsidRDefault="00000000" w:rsidP="00F82E77">
      <w:hyperlink r:id="rId32"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800120A"/>
    <w:multiLevelType w:val="hybridMultilevel"/>
    <w:tmpl w:val="DD78D82A"/>
    <w:lvl w:ilvl="0" w:tplc="5A98E9EE">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2"/>
  </w:num>
  <w:num w:numId="3" w16cid:durableId="1474788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122472"/>
    <w:rsid w:val="0015773A"/>
    <w:rsid w:val="001865EC"/>
    <w:rsid w:val="001973BF"/>
    <w:rsid w:val="001B6636"/>
    <w:rsid w:val="001E48F5"/>
    <w:rsid w:val="001E59D1"/>
    <w:rsid w:val="001F15E7"/>
    <w:rsid w:val="001F40FC"/>
    <w:rsid w:val="00230312"/>
    <w:rsid w:val="00286982"/>
    <w:rsid w:val="002C1600"/>
    <w:rsid w:val="00352898"/>
    <w:rsid w:val="0039709A"/>
    <w:rsid w:val="003E5EB9"/>
    <w:rsid w:val="003F19C9"/>
    <w:rsid w:val="0043630A"/>
    <w:rsid w:val="004B7F01"/>
    <w:rsid w:val="004C42EA"/>
    <w:rsid w:val="004C5BC0"/>
    <w:rsid w:val="004D294A"/>
    <w:rsid w:val="004E2E96"/>
    <w:rsid w:val="00503525"/>
    <w:rsid w:val="00533F92"/>
    <w:rsid w:val="0062174A"/>
    <w:rsid w:val="006525BD"/>
    <w:rsid w:val="006C07C6"/>
    <w:rsid w:val="007203CC"/>
    <w:rsid w:val="0075257A"/>
    <w:rsid w:val="008139B1"/>
    <w:rsid w:val="00880B25"/>
    <w:rsid w:val="0091697D"/>
    <w:rsid w:val="0092708B"/>
    <w:rsid w:val="00943E38"/>
    <w:rsid w:val="0098152E"/>
    <w:rsid w:val="009B46B7"/>
    <w:rsid w:val="00A10D01"/>
    <w:rsid w:val="00A601F4"/>
    <w:rsid w:val="00A81CEF"/>
    <w:rsid w:val="00AB50FA"/>
    <w:rsid w:val="00B240D9"/>
    <w:rsid w:val="00B34C08"/>
    <w:rsid w:val="00C4436C"/>
    <w:rsid w:val="00C4706E"/>
    <w:rsid w:val="00C50F61"/>
    <w:rsid w:val="00CC1A42"/>
    <w:rsid w:val="00CC63C5"/>
    <w:rsid w:val="00CD76A0"/>
    <w:rsid w:val="00D17F51"/>
    <w:rsid w:val="00D43760"/>
    <w:rsid w:val="00D75AD8"/>
    <w:rsid w:val="00D81D8E"/>
    <w:rsid w:val="00DB6A17"/>
    <w:rsid w:val="00E944A3"/>
    <w:rsid w:val="00EA487E"/>
    <w:rsid w:val="00EB4A4B"/>
    <w:rsid w:val="00EC7A1A"/>
    <w:rsid w:val="00ED2641"/>
    <w:rsid w:val="00EE10FD"/>
    <w:rsid w:val="00F043D1"/>
    <w:rsid w:val="00F30C29"/>
    <w:rsid w:val="00F60AEC"/>
    <w:rsid w:val="00F82E77"/>
    <w:rsid w:val="00FD11E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listapart.com/article/sustainable-web-design/" TargetMode="External"/><Relationship Id="rId18" Type="http://schemas.openxmlformats.org/officeDocument/2006/relationships/hyperlink" Target="https://www.forbes.com/sites/christophermarquis/2021/01/15/paper-free-isnt-enough-the-keys-to-sustainable-web-design-for-every-business/?sh=603423c62b12" TargetMode="External"/><Relationship Id="rId26"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hyperlink" Target="https://en.wikipedia.org/wiki/Modern_Greece" TargetMode="External"/><Relationship Id="rId34" Type="http://schemas.openxmlformats.org/officeDocument/2006/relationships/image" Target="media/image11.jpeg"/><Relationship Id="rId7" Type="http://schemas.openxmlformats.org/officeDocument/2006/relationships/hyperlink" Target="https://pitchfork.com/features/article/how-musicians-are-fighting-for-streaming-pay-during-the-pandemic/" TargetMode="External"/><Relationship Id="rId12" Type="http://schemas.openxmlformats.org/officeDocument/2006/relationships/hyperlink" Target="https://ecomersh.co.uk/about/" TargetMode="External"/><Relationship Id="rId17" Type="http://schemas.openxmlformats.org/officeDocument/2006/relationships/hyperlink" Target="https://github.com/lowtechmag/solar/wiki/Solar-Web-Design" TargetMode="External"/><Relationship Id="rId25" Type="http://schemas.openxmlformats.org/officeDocument/2006/relationships/image" Target="media/image5.jpeg"/><Relationship Id="rId33" Type="http://schemas.openxmlformats.org/officeDocument/2006/relationships/image" Target="media/image10.gif"/><Relationship Id="rId2" Type="http://schemas.openxmlformats.org/officeDocument/2006/relationships/numbering" Target="numbering.xml"/><Relationship Id="rId16" Type="http://schemas.openxmlformats.org/officeDocument/2006/relationships/hyperlink" Target="https://speculum.substack.com/p/collasso-tech" TargetMode="External"/><Relationship Id="rId20" Type="http://schemas.openxmlformats.org/officeDocument/2006/relationships/hyperlink" Target="https://www.visualcapitalist.com/cost-of-mobile-data-worldwide/"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hyperlink" Target="https://solar.lowtechmagazine.com/" TargetMode="External"/><Relationship Id="rId24" Type="http://schemas.openxmlformats.org/officeDocument/2006/relationships/image" Target="media/image4.jpeg"/><Relationship Id="rId32" Type="http://schemas.openxmlformats.org/officeDocument/2006/relationships/hyperlink" Target="https://ilovetypography.com/2008/05/30/a-brief-history-of-type-part-4/" TargetMode="External"/><Relationship Id="rId5" Type="http://schemas.openxmlformats.org/officeDocument/2006/relationships/webSettings" Target="webSettings.xml"/><Relationship Id="rId15" Type="http://schemas.openxmlformats.org/officeDocument/2006/relationships/hyperlink" Target="https://en.reset.org/blog/solar-powered-low-tech-website" TargetMode="External"/><Relationship Id="rId23" Type="http://schemas.openxmlformats.org/officeDocument/2006/relationships/image" Target="media/image3.jpeg"/><Relationship Id="rId28" Type="http://schemas.openxmlformats.org/officeDocument/2006/relationships/image" Target="media/image8.jpeg"/><Relationship Id="rId36" Type="http://schemas.openxmlformats.org/officeDocument/2006/relationships/theme" Target="theme/theme1.xml"/><Relationship Id="rId10" Type="http://schemas.openxmlformats.org/officeDocument/2006/relationships/hyperlink" Target="https://lowimpact.organicbasics.com/eur" TargetMode="External"/><Relationship Id="rId19" Type="http://schemas.openxmlformats.org/officeDocument/2006/relationships/hyperlink" Target="https://endtimes.dev/why-you-should-dither-images/" TargetMode="External"/><Relationship Id="rId31" Type="http://schemas.openxmlformats.org/officeDocument/2006/relationships/hyperlink" Target="https://medium.com/@redheadedmandy/didot-typeface-d38ee7c02c4c"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homebrewserver.club/low-tech-website-howto.html" TargetMode="External"/><Relationship Id="rId22" Type="http://schemas.openxmlformats.org/officeDocument/2006/relationships/image" Target="media/image2.jpeg"/><Relationship Id="rId27" Type="http://schemas.openxmlformats.org/officeDocument/2006/relationships/image" Target="media/image7.jpeg"/><Relationship Id="rId30" Type="http://schemas.openxmlformats.org/officeDocument/2006/relationships/hyperlink" Target="https://en.wikipedia.org/wiki/Didot_(typeface)" TargetMode="External"/><Relationship Id="rId35" Type="http://schemas.openxmlformats.org/officeDocument/2006/relationships/fontTable" Target="fontTable.xml"/><Relationship Id="rId8" Type="http://schemas.openxmlformats.org/officeDocument/2006/relationships/hyperlink" Target="https://www.forbes.com/sites/benjaminlaker/2020/10/28/heres-how-lockdown-has-shown-that-spotify-has-a-sustainability-problem/?sh=73c290c2599b"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TotalTime>
  <Pages>11</Pages>
  <Words>2316</Words>
  <Characters>13205</Characters>
  <Application>Microsoft Office Word</Application>
  <DocSecurity>0</DocSecurity>
  <Lines>110</Lines>
  <Paragraphs>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13</cp:revision>
  <dcterms:created xsi:type="dcterms:W3CDTF">2021-06-25T09:47:00Z</dcterms:created>
  <dcterms:modified xsi:type="dcterms:W3CDTF">2022-07-04T11:53:00Z</dcterms:modified>
</cp:coreProperties>
</file>